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Ghana</w:t>
      </w:r>
      <w:r>
        <w:t xml:space="preserve"> </w:t>
      </w:r>
      <w:r>
        <w:t xml:space="preserve">Accra</w:t>
      </w:r>
    </w:p>
    <w:bookmarkStart w:id="23" w:name="Xa19f9c62d35e477495c49a610dd1732894c29c3"/>
    <w:p>
      <w:pPr>
        <w:pStyle w:val="Heading1"/>
      </w:pPr>
      <w:r>
        <w:t xml:space="preserve">SCHOLARSHIP APPLICATION LETTER FOR ACCOUNTING PROFESSIONAL DEVELOPMENT IN GHANA ACCRA</w:t>
      </w:r>
    </w:p>
    <w:p>
      <w:pPr>
        <w:pStyle w:val="FirstParagraph"/>
      </w:pPr>
      <w:r>
        <w:t xml:space="preserve">[Your Full Name]</w:t>
      </w:r>
    </w:p>
    <w:p>
      <w:pPr>
        <w:pStyle w:val="BodyText"/>
      </w:pPr>
      <w:r>
        <w:t xml:space="preserve">[Your Address]</w:t>
      </w:r>
    </w:p>
    <w:p>
      <w:pPr>
        <w:pStyle w:val="BodyText"/>
      </w:pPr>
      <w:r>
        <w:t xml:space="preserve">Accra, Ghana</w:t>
      </w:r>
    </w:p>
    <w:p>
      <w:pPr>
        <w:pStyle w:val="BodyText"/>
      </w:pPr>
      <w:r>
        <w:t xml:space="preserve">[Email Address] | [Phone Number] | [Date]</w:t>
      </w:r>
    </w:p>
    <w:bookmarkStart w:id="20" w:name="scholarship-committee"/>
    <w:p>
      <w:pPr>
        <w:pStyle w:val="Heading2"/>
      </w:pPr>
      <w:r>
        <w:t xml:space="preserve">Scholarship Committee</w:t>
      </w:r>
    </w:p>
    <w:bookmarkEnd w:id="20"/>
    <w:bookmarkStart w:id="21" w:name="X9bb7c1451a0dd38d79befce9ec698b8acd4b9f0"/>
    <w:p>
      <w:pPr>
        <w:pStyle w:val="Heading2"/>
      </w:pPr>
      <w:r>
        <w:t xml:space="preserve">Ghana Institute of Management and Public Administration (GIMPA)</w:t>
      </w:r>
    </w:p>
    <w:p>
      <w:pPr>
        <w:pStyle w:val="FirstParagraph"/>
      </w:pPr>
      <w:r>
        <w:t xml:space="preserve">Accra, Ghana</w:t>
      </w:r>
    </w:p>
    <w:bookmarkEnd w:id="21"/>
    <w:bookmarkStart w:id="22" w:name="Xda474bad2e9db84cd907b129a8bf3c3c2ceb87d"/>
    <w:p>
      <w:pPr>
        <w:pStyle w:val="Heading2"/>
      </w:pPr>
      <w:r>
        <w:t xml:space="preserve">Subject: Scholarship Application Letter for Advanced Accounting Certification Program in Ghana Accra</w:t>
      </w:r>
    </w:p>
    <w:p>
      <w:pPr>
        <w:pStyle w:val="FirstParagraph"/>
      </w:pPr>
      <w:r>
        <w:t xml:space="preserve">Dear Scholarship Committee,</w:t>
      </w:r>
    </w:p>
    <w:p>
      <w:pPr>
        <w:pStyle w:val="BodyText"/>
      </w:pPr>
      <w:r>
        <w:t xml:space="preserve">I am writing this formal Scholarship Application Letter to express my profound interest in the prestigious Professional Accounting Advancement Scholarship offered by your esteemed institution. As a dedicated Accountant currently contributing to Ghana's financial ecosystem in Accra, I believe this scholarship represents a transformative opportunity to elevate my expertise and serve our nation's economic development with greater impact.</w:t>
      </w:r>
    </w:p>
    <w:p>
      <w:pPr>
        <w:pStyle w:val="BodyText"/>
      </w:pPr>
      <w:r>
        <w:t xml:space="preserve">With five years of hands-on experience as an Accountant at the Ministry of Finance (Accra), I have witnessed firsthand how robust accounting practices drive national fiscal responsibility. My daily work involves preparing consolidated financial statements, implementing internal controls for public procurement systems, and training junior staff on Ghana Accounting Standards (GAS). This practical exposure has deepened my understanding that modern Accountant professionals in Ghana Accra require continuous upskilling to navigate evolving regulatory landscapes like the International Financial Reporting Standards (IFRS) adoption and Ghana Revenue Authority's digital tax reforms. My current role has shown me that theoretical knowledge alone is insufficient – I need advanced technical proficiency to become a strategic financial leader in our country's capital city.</w:t>
      </w:r>
    </w:p>
    <w:p>
      <w:pPr>
        <w:pStyle w:val="BodyText"/>
      </w:pPr>
      <w:r>
        <w:t xml:space="preserve">My academic foundation includes a Bachelor of Science in Accounting from the University of Ghana, Legon, where I graduated with second-class honors (Upper). However, the dynamic needs of Accra's rapidly growing business environment demand more than undergraduate qualifications. This Scholarship Application Letter is not merely a request for financial assistance; it is a strategic investment in my capacity to become a certified Accountant who can contribute meaningfully to Ghana Accra's economic growth. I am specifically applying for the Advanced Financial Management Certification Program at GIMPA because its curriculum directly addresses critical gaps in my professional toolkit: forensic accounting techniques, data analytics for financial reporting, and sustainable finance frameworks – all essential for Accountants operating in Ghana's complex urban economy.</w:t>
      </w:r>
    </w:p>
    <w:p>
      <w:pPr>
        <w:pStyle w:val="BodyText"/>
      </w:pPr>
      <w:r>
        <w:t xml:space="preserve">What sets my Scholarship Application Letter apart is my deep commitment to Ghana Accra's development trajectory. Having grown up in a low-income neighborhood in East Legon, I understand how quality financial management impacts community welfare. In my current position, I spearheaded a digital reconciliation initiative that reduced processing time by 40% and prevented an estimated GH₵250,000 in potential revenue leakage for the Ministry. Yet I recognize that to scale such impact across Ghana Accra's 3 million+ population, I must master sophisticated financial technologies. This scholarship would provide access to GIMPA's state-of-the-art business analytics lab and industry-recognized certifications that are otherwise financially prohibitive for a public servant like myself earning GH₵4,200 monthly.</w:t>
      </w:r>
    </w:p>
    <w:p>
      <w:pPr>
        <w:pStyle w:val="BodyText"/>
      </w:pPr>
      <w:r>
        <w:t xml:space="preserve">My motivation stems from Ghana's strategic vision to become an upper-middle-income country by 2030. As Accra serves as our nation's economic nerve center, Accountants are pivotal in transforming this vision into reality. I have identified three specific ways this scholarship will enable me to serve Ghana Accra more effectively:</w:t>
      </w:r>
    </w:p>
    <w:p>
      <w:pPr>
        <w:numPr>
          <w:ilvl w:val="0"/>
          <w:numId w:val="1001"/>
        </w:numPr>
        <w:pStyle w:val="Compact"/>
      </w:pPr>
      <w:r>
        <w:rPr>
          <w:bCs/>
          <w:b/>
        </w:rPr>
        <w:t xml:space="preserve">Strengthening Public Financial Management:</w:t>
      </w:r>
      <w:r>
        <w:t xml:space="preserve"> </w:t>
      </w:r>
      <w:r>
        <w:t xml:space="preserve">I will apply advanced data analytics skills to modernize financial reporting in government ministries, directly supporting Accra's efforts to attract foreign direct investment</w:t>
      </w:r>
    </w:p>
    <w:p>
      <w:pPr>
        <w:numPr>
          <w:ilvl w:val="0"/>
          <w:numId w:val="1001"/>
        </w:numPr>
        <w:pStyle w:val="Compact"/>
      </w:pPr>
      <w:r>
        <w:rPr>
          <w:bCs/>
          <w:b/>
        </w:rPr>
        <w:t xml:space="preserve">Developing Local Talent:</w:t>
      </w:r>
      <w:r>
        <w:t xml:space="preserve"> </w:t>
      </w:r>
      <w:r>
        <w:t xml:space="preserve">Upon certification, I will establish a free training program for 50 junior Accountants in Accra's peri-urban communities through partnerships with the Ghana Accounting Association</w:t>
      </w:r>
    </w:p>
    <w:p>
      <w:pPr>
        <w:numPr>
          <w:ilvl w:val="0"/>
          <w:numId w:val="1001"/>
        </w:numPr>
        <w:pStyle w:val="Compact"/>
      </w:pPr>
      <w:r>
        <w:rPr>
          <w:bCs/>
          <w:b/>
        </w:rPr>
        <w:t xml:space="preserve">Driving Sustainable Finance:</w:t>
      </w:r>
      <w:r>
        <w:t xml:space="preserve"> </w:t>
      </w:r>
      <w:r>
        <w:t xml:space="preserve">I aim to develop ESG (Environmental, Social, Governance) reporting frameworks for Accra-based SMEs, aligning with Ghana's National Climate Change Policy</w:t>
      </w:r>
    </w:p>
    <w:p>
      <w:pPr>
        <w:pStyle w:val="FirstParagraph"/>
      </w:pPr>
      <w:r>
        <w:t xml:space="preserve">The financial constraints of my current position necessitate this scholarship. While my salary meets basic needs, it does not cover the GH₵18,500 required for the certification program – a sum that would consume 44% of my annual income. As an Accountant who has calculated budgets for multiple government projects, I understand fiscal responsibility must guide our personal financial decisions too. This scholarship would allow me to continue serving as an Accountant in Accra without accumulating debt, ensuring my professional development benefits both my family and Ghana's economy.</w:t>
      </w:r>
    </w:p>
    <w:p>
      <w:pPr>
        <w:pStyle w:val="BodyText"/>
      </w:pPr>
      <w:r>
        <w:t xml:space="preserve">My commitment extends beyond academic achievement. I have already secured a letter of support from the Ministry of Finance's Director of Financial Management, confirming that upon completion, I will return to public service with a mandate to implement new financial systems across five departments in Accra. This Scholarship Application Letter is thus an investment in Ghana's fiscal integrity – one that will yield measurable returns for our nation's capital city. My proposed 12-month timeline includes quarterly progress reports shared with the Ministry, ensuring transparency about how your support directly impacts Accra's development.</w:t>
      </w:r>
    </w:p>
    <w:p>
      <w:pPr>
        <w:pStyle w:val="BodyText"/>
      </w:pPr>
      <w:r>
        <w:t xml:space="preserve">What truly distinguishes me as a candidate is my contextual understanding of Ghana Accra's unique challenges. While international programs offer theoretical knowledge, I require localized training that addresses issues like informal sector accounting (which constitutes 80% of Ghana's economy), currency volatility in West Africa, and the specific requirements of the ECOWAS Accounting Standards. GIMPA's program uniquely bridges this gap through case studies featuring Accra-based businesses like MTN Ghana and Ecobank's regional headquarters. My ability to apply concepts immediately in real Accra environments – from negotiating with vendors at Makola Market to analyzing budget reports for Tema Port Authority – ensures this scholarship will generate immediate value.</w:t>
      </w:r>
    </w:p>
    <w:p>
      <w:pPr>
        <w:pStyle w:val="BodyText"/>
      </w:pPr>
      <w:r>
        <w:t xml:space="preserve">I have attached all required documentation: academic transcripts, employment verification, financial need statement, and letters of recommendation. I welcome the opportunity to discuss how my professional goals align with your scholarship's mission. As a committed Accountant who has calculated every budget for Accra's public services, I can assure you this investment will yield exceptional returns through enhanced financial governance across our capital city.</w:t>
      </w:r>
    </w:p>
    <w:p>
      <w:pPr>
        <w:pStyle w:val="BodyText"/>
      </w:pPr>
      <w:r>
        <w:t xml:space="preserve">Thank you for considering my Scholarship Application Letter. I am eager to contribute to Ghana Accra's economic transformation as a certified Accountant and would be honored to represent your scholarship program with distinction. My CV is attached for your review, and I am available for an interview at your earliest convenience.</w:t>
      </w:r>
    </w:p>
    <w:p>
      <w:pPr>
        <w:pStyle w:val="BodyText"/>
      </w:pPr>
      <w:r>
        <w:t xml:space="preserve">Respectfully yours,</w:t>
      </w:r>
    </w:p>
    <w:p>
      <w:pPr>
        <w:pStyle w:val="BodyText"/>
      </w:pPr>
      <w:r>
        <w:br/>
      </w:r>
      <w:r>
        <w:br/>
      </w:r>
    </w:p>
    <w:p>
      <w:pPr>
        <w:pStyle w:val="BodyText"/>
      </w:pPr>
      <w:r>
        <w:t xml:space="preserve">[Your Full Name]</w:t>
      </w:r>
    </w:p>
    <w:p>
      <w:pPr>
        <w:pStyle w:val="BodyText"/>
      </w:pPr>
      <w:r>
        <w:t xml:space="preserve">Professional Accountant (Ghan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osition in Ghana Accra</dc:title>
  <dc:creator/>
  <dc:language>en</dc:language>
  <cp:keywords/>
  <dcterms:created xsi:type="dcterms:W3CDTF">2026-07-23T19:15:31Z</dcterms:created>
  <dcterms:modified xsi:type="dcterms:W3CDTF">2026-07-23T19:15:31Z</dcterms:modified>
</cp:coreProperties>
</file>

<file path=docProps/custom.xml><?xml version="1.0" encoding="utf-8"?>
<Properties xmlns="http://schemas.openxmlformats.org/officeDocument/2006/custom-properties" xmlns:vt="http://schemas.openxmlformats.org/officeDocument/2006/docPropsVTypes"/>
</file>